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A03125" w14:textId="77777777" w:rsidR="000F3DE0" w:rsidRDefault="000F3DE0" w:rsidP="000F3DE0">
      <w:pPr>
        <w:rPr>
          <w:b/>
        </w:rPr>
      </w:pPr>
    </w:p>
    <w:p w14:paraId="198A19DB" w14:textId="39B79D81" w:rsidR="000F3DE0" w:rsidRDefault="000F3DE0" w:rsidP="000F3DE0">
      <w:pPr>
        <w:rPr>
          <w:b/>
          <w:u w:val="single"/>
        </w:rPr>
      </w:pPr>
      <w:r>
        <w:rPr>
          <w:b/>
          <w:u w:val="single"/>
        </w:rPr>
        <w:t>Complete for each objective.</w:t>
      </w:r>
    </w:p>
    <w:p w14:paraId="54222D36" w14:textId="3245FD03" w:rsidR="00EB7DAA" w:rsidRDefault="00EB7DAA" w:rsidP="000F3DE0">
      <w:pPr>
        <w:rPr>
          <w:b/>
          <w:u w:val="single"/>
        </w:rPr>
      </w:pPr>
      <w:r w:rsidRPr="00393F48">
        <w:rPr>
          <w:b/>
          <w:i/>
        </w:rPr>
        <w:t>Districts should have multiple objectives to submit with their proposal. Duplicate this chart as needed for each objective</w:t>
      </w:r>
      <w:r w:rsidR="00393F48" w:rsidRPr="00393F48">
        <w:rPr>
          <w:b/>
          <w:i/>
        </w:rPr>
        <w:t>.</w:t>
      </w:r>
    </w:p>
    <w:p w14:paraId="620EAFFD" w14:textId="77777777" w:rsidR="000F3DE0" w:rsidRDefault="000F3DE0" w:rsidP="000F3DE0">
      <w:pPr>
        <w:jc w:val="center"/>
        <w:rPr>
          <w:b/>
        </w:rPr>
      </w:pPr>
    </w:p>
    <w:p w14:paraId="6882570C" w14:textId="77777777" w:rsidR="000F3DE0" w:rsidRDefault="000F3DE0" w:rsidP="000F3DE0">
      <w:pPr>
        <w:rPr>
          <w:b/>
        </w:rPr>
      </w:pPr>
      <w:r>
        <w:rPr>
          <w:b/>
        </w:rPr>
        <w:t xml:space="preserve">Objective # ___ </w:t>
      </w:r>
    </w:p>
    <w:p w14:paraId="6B5254E7" w14:textId="77777777" w:rsidR="000F3DE0" w:rsidRDefault="000F3DE0" w:rsidP="000F3DE0">
      <w:pPr>
        <w:rPr>
          <w:b/>
        </w:rPr>
      </w:pPr>
    </w:p>
    <w:tbl>
      <w:tblPr>
        <w:tblW w:w="14261" w:type="dxa"/>
        <w:tblInd w:w="-2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505"/>
        <w:gridCol w:w="1857"/>
        <w:gridCol w:w="1738"/>
        <w:gridCol w:w="3732"/>
        <w:gridCol w:w="2429"/>
      </w:tblGrid>
      <w:tr w:rsidR="00EB7DAA" w14:paraId="33CF2D46" w14:textId="77777777" w:rsidTr="00BC2944">
        <w:trPr>
          <w:trHeight w:val="1224"/>
        </w:trPr>
        <w:tc>
          <w:tcPr>
            <w:tcW w:w="4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1F02E3D" w14:textId="77777777" w:rsidR="00EB7DAA" w:rsidRDefault="00EB7DAA">
            <w:pPr>
              <w:jc w:val="center"/>
              <w:rPr>
                <w:b/>
              </w:rPr>
            </w:pPr>
            <w:r>
              <w:rPr>
                <w:b/>
              </w:rPr>
              <w:t>Activities to Achieve the Objective</w:t>
            </w:r>
          </w:p>
        </w:tc>
        <w:tc>
          <w:tcPr>
            <w:tcW w:w="1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2A9ECC" w14:textId="77777777" w:rsidR="00EB7DAA" w:rsidRDefault="00EB7DAA">
            <w:pPr>
              <w:jc w:val="center"/>
              <w:rPr>
                <w:b/>
              </w:rPr>
            </w:pPr>
            <w:r>
              <w:rPr>
                <w:b/>
              </w:rPr>
              <w:t>Number of Homeless Students to be Impacted</w:t>
            </w:r>
          </w:p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1ABA46" w14:textId="77777777" w:rsidR="00EB7DAA" w:rsidRDefault="00EB7DAA">
            <w:pPr>
              <w:jc w:val="center"/>
              <w:rPr>
                <w:b/>
              </w:rPr>
            </w:pPr>
            <w:r>
              <w:rPr>
                <w:b/>
              </w:rPr>
              <w:t>Time Frame</w:t>
            </w:r>
          </w:p>
        </w:tc>
        <w:tc>
          <w:tcPr>
            <w:tcW w:w="37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68D1D1" w14:textId="77777777" w:rsidR="00EB7DAA" w:rsidRDefault="00EB7DAA">
            <w:pPr>
              <w:jc w:val="center"/>
              <w:rPr>
                <w:b/>
              </w:rPr>
            </w:pPr>
            <w:r>
              <w:rPr>
                <w:b/>
              </w:rPr>
              <w:t>Measurable Outcomes</w:t>
            </w:r>
          </w:p>
        </w:tc>
        <w:tc>
          <w:tcPr>
            <w:tcW w:w="24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8461637" w14:textId="77777777" w:rsidR="00EB7DAA" w:rsidRDefault="00EB7DAA">
            <w:pPr>
              <w:jc w:val="center"/>
              <w:rPr>
                <w:b/>
              </w:rPr>
            </w:pPr>
            <w:r>
              <w:rPr>
                <w:b/>
              </w:rPr>
              <w:t>Data Sources</w:t>
            </w:r>
          </w:p>
        </w:tc>
      </w:tr>
      <w:tr w:rsidR="00EB7DAA" w14:paraId="5673AD04" w14:textId="77777777" w:rsidTr="00BC2944">
        <w:trPr>
          <w:trHeight w:val="764"/>
        </w:trPr>
        <w:tc>
          <w:tcPr>
            <w:tcW w:w="4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4E3089" w14:textId="77777777" w:rsidR="00EB7DAA" w:rsidRDefault="00EB7DAA">
            <w:pPr>
              <w:rPr>
                <w:b/>
                <w:sz w:val="20"/>
                <w:szCs w:val="20"/>
              </w:rPr>
            </w:pPr>
          </w:p>
          <w:p w14:paraId="7EA8C82A" w14:textId="77777777" w:rsidR="00EB7DAA" w:rsidRDefault="00EB7DAA">
            <w:pPr>
              <w:rPr>
                <w:b/>
                <w:sz w:val="20"/>
                <w:szCs w:val="20"/>
              </w:rPr>
            </w:pPr>
          </w:p>
          <w:p w14:paraId="2C13EFA4" w14:textId="77777777" w:rsidR="00EB7DAA" w:rsidRDefault="00EB7DAA">
            <w:pPr>
              <w:rPr>
                <w:b/>
                <w:sz w:val="20"/>
                <w:szCs w:val="20"/>
              </w:rPr>
            </w:pPr>
          </w:p>
        </w:tc>
        <w:tc>
          <w:tcPr>
            <w:tcW w:w="1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DD2E23" w14:textId="77777777" w:rsidR="00EB7DAA" w:rsidRDefault="00EB7DAA">
            <w:pPr>
              <w:rPr>
                <w:b/>
                <w:sz w:val="20"/>
                <w:szCs w:val="20"/>
              </w:rPr>
            </w:pPr>
          </w:p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3FBA1A" w14:textId="77777777" w:rsidR="00EB7DAA" w:rsidRDefault="00EB7DAA">
            <w:pPr>
              <w:rPr>
                <w:b/>
                <w:sz w:val="20"/>
                <w:szCs w:val="20"/>
              </w:rPr>
            </w:pPr>
          </w:p>
        </w:tc>
        <w:tc>
          <w:tcPr>
            <w:tcW w:w="37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D33290" w14:textId="77777777" w:rsidR="00EB7DAA" w:rsidRDefault="00EB7DAA">
            <w:pPr>
              <w:rPr>
                <w:b/>
                <w:sz w:val="20"/>
                <w:szCs w:val="20"/>
              </w:rPr>
            </w:pPr>
          </w:p>
        </w:tc>
        <w:tc>
          <w:tcPr>
            <w:tcW w:w="24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47A438" w14:textId="77777777" w:rsidR="00EB7DAA" w:rsidRDefault="00EB7DAA">
            <w:pPr>
              <w:rPr>
                <w:b/>
                <w:sz w:val="20"/>
                <w:szCs w:val="20"/>
              </w:rPr>
            </w:pPr>
          </w:p>
        </w:tc>
      </w:tr>
      <w:tr w:rsidR="00EB7DAA" w14:paraId="40271BB6" w14:textId="77777777" w:rsidTr="00BC2944">
        <w:trPr>
          <w:trHeight w:val="764"/>
        </w:trPr>
        <w:tc>
          <w:tcPr>
            <w:tcW w:w="4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951D02" w14:textId="77777777" w:rsidR="00EB7DAA" w:rsidRDefault="00EB7DAA">
            <w:pPr>
              <w:rPr>
                <w:b/>
                <w:sz w:val="20"/>
                <w:szCs w:val="20"/>
              </w:rPr>
            </w:pPr>
          </w:p>
          <w:p w14:paraId="0F86A9F3" w14:textId="77777777" w:rsidR="00EB7DAA" w:rsidRDefault="00EB7DAA">
            <w:pPr>
              <w:rPr>
                <w:b/>
                <w:sz w:val="20"/>
                <w:szCs w:val="20"/>
              </w:rPr>
            </w:pPr>
          </w:p>
          <w:p w14:paraId="3C32890C" w14:textId="77777777" w:rsidR="00EB7DAA" w:rsidRDefault="00EB7DAA">
            <w:pPr>
              <w:rPr>
                <w:b/>
                <w:sz w:val="20"/>
                <w:szCs w:val="20"/>
              </w:rPr>
            </w:pPr>
          </w:p>
        </w:tc>
        <w:tc>
          <w:tcPr>
            <w:tcW w:w="1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C06CEB" w14:textId="77777777" w:rsidR="00EB7DAA" w:rsidRDefault="00EB7DAA">
            <w:pPr>
              <w:rPr>
                <w:b/>
                <w:sz w:val="20"/>
                <w:szCs w:val="20"/>
              </w:rPr>
            </w:pPr>
          </w:p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1F7239" w14:textId="77777777" w:rsidR="00EB7DAA" w:rsidRDefault="00EB7DAA">
            <w:pPr>
              <w:rPr>
                <w:b/>
                <w:sz w:val="20"/>
                <w:szCs w:val="20"/>
              </w:rPr>
            </w:pPr>
          </w:p>
        </w:tc>
        <w:tc>
          <w:tcPr>
            <w:tcW w:w="37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6DE27A" w14:textId="77777777" w:rsidR="00EB7DAA" w:rsidRDefault="00EB7DAA">
            <w:pPr>
              <w:rPr>
                <w:b/>
                <w:sz w:val="20"/>
                <w:szCs w:val="20"/>
              </w:rPr>
            </w:pPr>
          </w:p>
        </w:tc>
        <w:tc>
          <w:tcPr>
            <w:tcW w:w="24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964022" w14:textId="77777777" w:rsidR="00EB7DAA" w:rsidRDefault="00EB7DAA">
            <w:pPr>
              <w:rPr>
                <w:b/>
                <w:sz w:val="20"/>
                <w:szCs w:val="20"/>
              </w:rPr>
            </w:pPr>
          </w:p>
        </w:tc>
      </w:tr>
      <w:tr w:rsidR="00EB7DAA" w14:paraId="6F26CE6E" w14:textId="77777777" w:rsidTr="00BC2944">
        <w:trPr>
          <w:trHeight w:val="764"/>
        </w:trPr>
        <w:tc>
          <w:tcPr>
            <w:tcW w:w="4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B40B26" w14:textId="77777777" w:rsidR="00EB7DAA" w:rsidRDefault="00EB7DAA">
            <w:pPr>
              <w:rPr>
                <w:b/>
                <w:sz w:val="20"/>
                <w:szCs w:val="20"/>
              </w:rPr>
            </w:pPr>
          </w:p>
          <w:p w14:paraId="031C81BB" w14:textId="77777777" w:rsidR="00EB7DAA" w:rsidRDefault="00EB7DAA">
            <w:pPr>
              <w:rPr>
                <w:b/>
                <w:sz w:val="20"/>
                <w:szCs w:val="20"/>
              </w:rPr>
            </w:pPr>
          </w:p>
          <w:p w14:paraId="77A99D00" w14:textId="77777777" w:rsidR="00EB7DAA" w:rsidRDefault="00EB7DAA">
            <w:pPr>
              <w:rPr>
                <w:b/>
                <w:sz w:val="20"/>
                <w:szCs w:val="20"/>
              </w:rPr>
            </w:pPr>
          </w:p>
        </w:tc>
        <w:tc>
          <w:tcPr>
            <w:tcW w:w="1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F90070" w14:textId="77777777" w:rsidR="00EB7DAA" w:rsidRDefault="00EB7DAA">
            <w:pPr>
              <w:rPr>
                <w:b/>
                <w:sz w:val="20"/>
                <w:szCs w:val="20"/>
              </w:rPr>
            </w:pPr>
          </w:p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92A7C6" w14:textId="77777777" w:rsidR="00EB7DAA" w:rsidRDefault="00EB7DAA">
            <w:pPr>
              <w:rPr>
                <w:b/>
                <w:sz w:val="20"/>
                <w:szCs w:val="20"/>
              </w:rPr>
            </w:pPr>
          </w:p>
        </w:tc>
        <w:tc>
          <w:tcPr>
            <w:tcW w:w="37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3B1DAA" w14:textId="77777777" w:rsidR="00EB7DAA" w:rsidRDefault="00EB7DAA">
            <w:pPr>
              <w:rPr>
                <w:b/>
                <w:sz w:val="20"/>
                <w:szCs w:val="20"/>
              </w:rPr>
            </w:pPr>
          </w:p>
        </w:tc>
        <w:tc>
          <w:tcPr>
            <w:tcW w:w="24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EDC837" w14:textId="77777777" w:rsidR="00EB7DAA" w:rsidRDefault="00EB7DAA">
            <w:pPr>
              <w:rPr>
                <w:b/>
                <w:sz w:val="20"/>
                <w:szCs w:val="20"/>
              </w:rPr>
            </w:pPr>
          </w:p>
        </w:tc>
      </w:tr>
      <w:tr w:rsidR="00EB7DAA" w14:paraId="6EF11BEA" w14:textId="77777777" w:rsidTr="00BC2944">
        <w:trPr>
          <w:trHeight w:val="257"/>
        </w:trPr>
        <w:tc>
          <w:tcPr>
            <w:tcW w:w="4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A89FCF" w14:textId="77777777" w:rsidR="00EB7DAA" w:rsidRDefault="00EB7DAA">
            <w:pPr>
              <w:rPr>
                <w:b/>
                <w:sz w:val="20"/>
                <w:szCs w:val="20"/>
              </w:rPr>
            </w:pPr>
          </w:p>
          <w:p w14:paraId="18BBA68A" w14:textId="77777777" w:rsidR="00BC2944" w:rsidRDefault="00BC2944">
            <w:pPr>
              <w:rPr>
                <w:b/>
                <w:sz w:val="20"/>
                <w:szCs w:val="20"/>
              </w:rPr>
            </w:pPr>
          </w:p>
          <w:p w14:paraId="042EDDFE" w14:textId="71F0B6CD" w:rsidR="00BC2944" w:rsidRDefault="00BC2944">
            <w:pPr>
              <w:rPr>
                <w:b/>
                <w:sz w:val="20"/>
                <w:szCs w:val="20"/>
              </w:rPr>
            </w:pPr>
          </w:p>
        </w:tc>
        <w:tc>
          <w:tcPr>
            <w:tcW w:w="1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070961" w14:textId="77777777" w:rsidR="00EB7DAA" w:rsidRDefault="00EB7DAA">
            <w:pPr>
              <w:rPr>
                <w:b/>
                <w:sz w:val="20"/>
                <w:szCs w:val="20"/>
              </w:rPr>
            </w:pPr>
          </w:p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FF993E" w14:textId="77777777" w:rsidR="00EB7DAA" w:rsidRDefault="00EB7DAA">
            <w:pPr>
              <w:rPr>
                <w:b/>
                <w:sz w:val="20"/>
                <w:szCs w:val="20"/>
              </w:rPr>
            </w:pPr>
          </w:p>
        </w:tc>
        <w:tc>
          <w:tcPr>
            <w:tcW w:w="37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A6B28B" w14:textId="77777777" w:rsidR="00EB7DAA" w:rsidRDefault="00EB7DAA">
            <w:pPr>
              <w:rPr>
                <w:b/>
                <w:sz w:val="20"/>
                <w:szCs w:val="20"/>
              </w:rPr>
            </w:pPr>
          </w:p>
        </w:tc>
        <w:tc>
          <w:tcPr>
            <w:tcW w:w="24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1C623A" w14:textId="77777777" w:rsidR="00EB7DAA" w:rsidRDefault="00EB7DAA">
            <w:pPr>
              <w:rPr>
                <w:b/>
                <w:sz w:val="20"/>
                <w:szCs w:val="20"/>
              </w:rPr>
            </w:pPr>
          </w:p>
        </w:tc>
      </w:tr>
      <w:tr w:rsidR="00EB7DAA" w14:paraId="62E89D22" w14:textId="77777777" w:rsidTr="00BC2944">
        <w:trPr>
          <w:trHeight w:val="257"/>
        </w:trPr>
        <w:tc>
          <w:tcPr>
            <w:tcW w:w="4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4A5CDA" w14:textId="77777777" w:rsidR="00EB7DAA" w:rsidRDefault="00EB7DAA">
            <w:pPr>
              <w:rPr>
                <w:b/>
                <w:sz w:val="20"/>
                <w:szCs w:val="20"/>
              </w:rPr>
            </w:pPr>
          </w:p>
          <w:p w14:paraId="3F1ECFDA" w14:textId="77777777" w:rsidR="00BC2944" w:rsidRDefault="00BC2944">
            <w:pPr>
              <w:rPr>
                <w:b/>
                <w:sz w:val="20"/>
                <w:szCs w:val="20"/>
              </w:rPr>
            </w:pPr>
          </w:p>
          <w:p w14:paraId="63D50F6C" w14:textId="36D90843" w:rsidR="00BC2944" w:rsidRDefault="00BC2944">
            <w:pPr>
              <w:rPr>
                <w:b/>
                <w:sz w:val="20"/>
                <w:szCs w:val="20"/>
              </w:rPr>
            </w:pPr>
          </w:p>
        </w:tc>
        <w:tc>
          <w:tcPr>
            <w:tcW w:w="1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BD8057" w14:textId="77777777" w:rsidR="00EB7DAA" w:rsidRDefault="00EB7DAA">
            <w:pPr>
              <w:rPr>
                <w:b/>
                <w:sz w:val="20"/>
                <w:szCs w:val="20"/>
              </w:rPr>
            </w:pPr>
          </w:p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F18F34" w14:textId="77777777" w:rsidR="00EB7DAA" w:rsidRDefault="00EB7DAA">
            <w:pPr>
              <w:rPr>
                <w:b/>
                <w:sz w:val="20"/>
                <w:szCs w:val="20"/>
              </w:rPr>
            </w:pPr>
          </w:p>
        </w:tc>
        <w:tc>
          <w:tcPr>
            <w:tcW w:w="37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0F92A3" w14:textId="77777777" w:rsidR="00EB7DAA" w:rsidRDefault="00EB7DAA">
            <w:pPr>
              <w:rPr>
                <w:b/>
                <w:sz w:val="20"/>
                <w:szCs w:val="20"/>
              </w:rPr>
            </w:pPr>
          </w:p>
        </w:tc>
        <w:tc>
          <w:tcPr>
            <w:tcW w:w="24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793B66" w14:textId="77777777" w:rsidR="00EB7DAA" w:rsidRDefault="00EB7DAA">
            <w:pPr>
              <w:rPr>
                <w:b/>
                <w:sz w:val="20"/>
                <w:szCs w:val="20"/>
              </w:rPr>
            </w:pPr>
          </w:p>
        </w:tc>
      </w:tr>
    </w:tbl>
    <w:p w14:paraId="10E0FC78" w14:textId="0C3DD5F6" w:rsidR="000F3DE0" w:rsidRPr="00393F48" w:rsidRDefault="000F3DE0" w:rsidP="00AD2CA7">
      <w:pPr>
        <w:jc w:val="center"/>
        <w:rPr>
          <w:b/>
          <w:i/>
        </w:rPr>
      </w:pPr>
      <w:r w:rsidRPr="00393F48">
        <w:rPr>
          <w:b/>
          <w:i/>
        </w:rPr>
        <w:t>Add rows as necessary</w:t>
      </w:r>
      <w:r w:rsidR="00393F48" w:rsidRPr="00393F48">
        <w:rPr>
          <w:b/>
          <w:i/>
        </w:rPr>
        <w:t xml:space="preserve"> and include page numbers (i.e., page 1-3, page 2-3, page 3-3)</w:t>
      </w:r>
      <w:r w:rsidR="00393F48">
        <w:rPr>
          <w:b/>
          <w:i/>
        </w:rPr>
        <w:t>.</w:t>
      </w:r>
    </w:p>
    <w:p w14:paraId="22423647" w14:textId="77777777" w:rsidR="000F3DE0" w:rsidRDefault="000F3DE0" w:rsidP="00AD2CA7">
      <w:pPr>
        <w:jc w:val="center"/>
        <w:rPr>
          <w:b/>
          <w:highlight w:val="yellow"/>
        </w:rPr>
      </w:pPr>
    </w:p>
    <w:p w14:paraId="6128FB7C" w14:textId="18ACD6C2" w:rsidR="008B09ED" w:rsidRDefault="00EB7DAA" w:rsidP="000F3DE0">
      <w:r>
        <w:rPr>
          <w:b/>
          <w:i/>
        </w:rPr>
        <w:t xml:space="preserve"> </w:t>
      </w:r>
    </w:p>
    <w:sectPr w:rsidR="008B09ED" w:rsidSect="000F3DE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9212E1" w14:textId="77777777" w:rsidR="00612039" w:rsidRDefault="00612039" w:rsidP="007E52C4">
      <w:r>
        <w:separator/>
      </w:r>
    </w:p>
  </w:endnote>
  <w:endnote w:type="continuationSeparator" w:id="0">
    <w:p w14:paraId="01D11C09" w14:textId="77777777" w:rsidR="00612039" w:rsidRDefault="00612039" w:rsidP="007E52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EA42C7" w14:textId="77777777" w:rsidR="0092100B" w:rsidRDefault="0092100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40B256" w14:textId="77777777" w:rsidR="0092100B" w:rsidRDefault="0092100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1664F9" w14:textId="77777777" w:rsidR="0092100B" w:rsidRDefault="0092100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1CEA7E" w14:textId="77777777" w:rsidR="00612039" w:rsidRDefault="00612039" w:rsidP="007E52C4">
      <w:r>
        <w:separator/>
      </w:r>
    </w:p>
  </w:footnote>
  <w:footnote w:type="continuationSeparator" w:id="0">
    <w:p w14:paraId="152A5BF2" w14:textId="77777777" w:rsidR="00612039" w:rsidRDefault="00612039" w:rsidP="007E52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CCE518" w14:textId="77777777" w:rsidR="0092100B" w:rsidRDefault="0092100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A80EE2" w14:textId="35C7898F" w:rsidR="007E52C4" w:rsidRDefault="7DC4328B" w:rsidP="007E52C4">
    <w:pPr>
      <w:rPr>
        <w:b/>
        <w:bCs/>
      </w:rPr>
    </w:pPr>
    <w:r w:rsidRPr="7DC4328B">
      <w:rPr>
        <w:b/>
        <w:bCs/>
      </w:rPr>
      <w:t>LEA:</w:t>
    </w:r>
  </w:p>
  <w:p w14:paraId="514FCBC4" w14:textId="7E2F6D6A" w:rsidR="007E52C4" w:rsidRDefault="7DC4328B" w:rsidP="7DC4328B">
    <w:pPr>
      <w:rPr>
        <w:b/>
        <w:bCs/>
      </w:rPr>
    </w:pPr>
    <w:r w:rsidRPr="7DC4328B">
      <w:rPr>
        <w:b/>
        <w:bCs/>
      </w:rPr>
      <w:t>LEA Code:</w:t>
    </w:r>
  </w:p>
  <w:p w14:paraId="7D490BF8" w14:textId="77777777" w:rsidR="007E52C4" w:rsidRDefault="007E52C4" w:rsidP="007E52C4">
    <w:pPr>
      <w:jc w:val="center"/>
      <w:rPr>
        <w:b/>
      </w:rPr>
    </w:pPr>
  </w:p>
  <w:p w14:paraId="765D2D44" w14:textId="77777777" w:rsidR="007E52C4" w:rsidRDefault="007E52C4" w:rsidP="007E52C4">
    <w:pPr>
      <w:jc w:val="center"/>
      <w:rPr>
        <w:b/>
      </w:rPr>
    </w:pPr>
    <w:r>
      <w:rPr>
        <w:b/>
      </w:rPr>
      <w:t>Attachment C</w:t>
    </w:r>
  </w:p>
  <w:p w14:paraId="6F9E736D" w14:textId="77777777" w:rsidR="007E52C4" w:rsidRDefault="007E52C4" w:rsidP="007E52C4">
    <w:pPr>
      <w:jc w:val="center"/>
      <w:rPr>
        <w:b/>
      </w:rPr>
    </w:pPr>
    <w:r>
      <w:rPr>
        <w:b/>
      </w:rPr>
      <w:t>North Carolina Homeless Education Program</w:t>
    </w:r>
  </w:p>
  <w:p w14:paraId="2CBF01D4" w14:textId="06DFF6D8" w:rsidR="007E52C4" w:rsidRDefault="007E52C4" w:rsidP="007E52C4">
    <w:pPr>
      <w:jc w:val="center"/>
      <w:rPr>
        <w:b/>
      </w:rPr>
    </w:pPr>
    <w:r>
      <w:rPr>
        <w:b/>
      </w:rPr>
      <w:t>McKinney-Vento Subgrant 202</w:t>
    </w:r>
    <w:r w:rsidR="00940A3A">
      <w:rPr>
        <w:b/>
      </w:rPr>
      <w:t>6</w:t>
    </w:r>
    <w:r>
      <w:rPr>
        <w:b/>
      </w:rPr>
      <w:t>-202</w:t>
    </w:r>
    <w:r w:rsidR="00940A3A">
      <w:rPr>
        <w:b/>
      </w:rPr>
      <w:t>9</w:t>
    </w:r>
    <w:r>
      <w:rPr>
        <w:b/>
      </w:rPr>
      <w:t>SY</w:t>
    </w:r>
  </w:p>
  <w:p w14:paraId="4E4654E6" w14:textId="785F8331" w:rsidR="007E52C4" w:rsidRPr="007E52C4" w:rsidRDefault="007E52C4" w:rsidP="007E52C4">
    <w:pPr>
      <w:jc w:val="center"/>
      <w:rPr>
        <w:b/>
      </w:rPr>
    </w:pPr>
    <w:r>
      <w:rPr>
        <w:b/>
      </w:rPr>
      <w:t>Program Objectives, Activities, Measures</w:t>
    </w:r>
    <w:r w:rsidR="000A5B34">
      <w:rPr>
        <w:b/>
      </w:rPr>
      <w:t xml:space="preserve"> &amp; </w:t>
    </w:r>
    <w:r>
      <w:rPr>
        <w:b/>
      </w:rPr>
      <w:t>Data Source</w:t>
    </w:r>
    <w:r w:rsidR="000A5B34">
      <w:rPr>
        <w:b/>
      </w:rPr>
      <w:t>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6EE0D7" w14:textId="77777777" w:rsidR="0092100B" w:rsidRDefault="0092100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U1NTC1sDAzMTe1NDNW0lEKTi0uzszPAykwrAUAVKHIPywAAAA="/>
  </w:docVars>
  <w:rsids>
    <w:rsidRoot w:val="000F3DE0"/>
    <w:rsid w:val="00010A1A"/>
    <w:rsid w:val="000A5B34"/>
    <w:rsid w:val="000F3DE0"/>
    <w:rsid w:val="00101EC1"/>
    <w:rsid w:val="00102FF9"/>
    <w:rsid w:val="001D5E54"/>
    <w:rsid w:val="00393F48"/>
    <w:rsid w:val="003B5682"/>
    <w:rsid w:val="005103D0"/>
    <w:rsid w:val="005637DD"/>
    <w:rsid w:val="005F7986"/>
    <w:rsid w:val="00612039"/>
    <w:rsid w:val="00635B7E"/>
    <w:rsid w:val="007A20A7"/>
    <w:rsid w:val="007E52C4"/>
    <w:rsid w:val="00811866"/>
    <w:rsid w:val="008B09ED"/>
    <w:rsid w:val="0092100B"/>
    <w:rsid w:val="00940A3A"/>
    <w:rsid w:val="00963821"/>
    <w:rsid w:val="00A845F3"/>
    <w:rsid w:val="00AD2CA7"/>
    <w:rsid w:val="00B54894"/>
    <w:rsid w:val="00BC2944"/>
    <w:rsid w:val="00C511C1"/>
    <w:rsid w:val="00C907A8"/>
    <w:rsid w:val="00EB7DAA"/>
    <w:rsid w:val="7DC432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390CDE5"/>
  <w15:chartTrackingRefBased/>
  <w15:docId w15:val="{4CAE52D6-BF7B-4CD2-BD9F-5EE27B422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3DE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E52C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E52C4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E52C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E52C4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3755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CA3E5C7B371A47AC6F693A16331DF8" ma:contentTypeVersion="26" ma:contentTypeDescription="Create a new document." ma:contentTypeScope="" ma:versionID="ab15cacca8713b76e9435c19a50262bf">
  <xsd:schema xmlns:xsd="http://www.w3.org/2001/XMLSchema" xmlns:xs="http://www.w3.org/2001/XMLSchema" xmlns:p="http://schemas.microsoft.com/office/2006/metadata/properties" xmlns:ns1="http://schemas.microsoft.com/sharepoint/v3" xmlns:ns2="c2193ac7-f074-497f-a938-4c812096122a" xmlns:ns3="a663bc7e-d16f-4815-8c52-72575c0867ae" targetNamespace="http://schemas.microsoft.com/office/2006/metadata/properties" ma:root="true" ma:fieldsID="aab8c7946e29b10ec8c13112cd6a8faa" ns1:_="" ns2:_="" ns3:_="">
    <xsd:import namespace="http://schemas.microsoft.com/sharepoint/v3"/>
    <xsd:import namespace="c2193ac7-f074-497f-a938-4c812096122a"/>
    <xsd:import namespace="a663bc7e-d16f-4815-8c52-72575c0867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date" minOccurs="0"/>
                <xsd:element ref="ns2:MediaLengthInSeconds" minOccurs="0"/>
                <xsd:element ref="ns2:Date0" minOccurs="0"/>
                <xsd:element ref="ns2:lcf76f155ced4ddcb4097134ff3c332f" minOccurs="0"/>
                <xsd:element ref="ns3:TaxCatchAll" minOccurs="0"/>
                <xsd:element ref="ns2:order0" minOccurs="0"/>
                <xsd:element ref="ns2:MediaServiceObjectDetectorVersions" minOccurs="0"/>
                <xsd:element ref="ns2:MediaServiceSearchProperties" minOccurs="0"/>
                <xsd:element ref="ns2:_Flow_SignoffStatu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193ac7-f074-497f-a938-4c8120961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date" ma:index="22" nillable="true" ma:displayName="date" ma:format="DateOnly" ma:internalName="date">
      <xsd:simpleType>
        <xsd:restriction base="dms:DateTime"/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Date0" ma:index="24" nillable="true" ma:displayName="Date" ma:format="DateTime" ma:internalName="Date0">
      <xsd:simpleType>
        <xsd:restriction base="dms:DateTime"/>
      </xsd:simpleType>
    </xsd:element>
    <xsd:element name="lcf76f155ced4ddcb4097134ff3c332f" ma:index="26" nillable="true" ma:taxonomy="true" ma:internalName="lcf76f155ced4ddcb4097134ff3c332f" ma:taxonomyFieldName="MediaServiceImageTags" ma:displayName="Image Tags" ma:readOnly="false" ma:fieldId="{5cf76f15-5ced-4ddc-b409-7134ff3c332f}" ma:taxonomyMulti="true" ma:sspId="6f04b984-fa73-4293-9547-6fa4c72eebf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order0" ma:index="28" nillable="true" ma:displayName="order" ma:format="Dropdown" ma:internalName="order0" ma:percentage="FALSE">
      <xsd:simpleType>
        <xsd:restriction base="dms:Number"/>
      </xsd:simpleType>
    </xsd:element>
    <xsd:element name="MediaServiceObjectDetectorVersions" ma:index="29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3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Flow_SignoffStatus" ma:index="31" nillable="true" ma:displayName="Sign-off status" ma:internalName="_x0024_Resources_x003a_core_x002c_Signoff_Status">
      <xsd:simpleType>
        <xsd:restriction base="dms:Text"/>
      </xsd:simpleType>
    </xsd:element>
    <xsd:element name="MediaServiceBillingMetadata" ma:index="3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63bc7e-d16f-4815-8c52-72575c0867a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7" nillable="true" ma:displayName="Taxonomy Catch All Column" ma:hidden="true" ma:list="{7840795a-9655-47c9-aae7-7ade5dfbd823}" ma:internalName="TaxCatchAll" ma:showField="CatchAllData" ma:web="a663bc7e-d16f-4815-8c52-72575c0867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lcf76f155ced4ddcb4097134ff3c332f xmlns="c2193ac7-f074-497f-a938-4c812096122a">
      <Terms xmlns="http://schemas.microsoft.com/office/infopath/2007/PartnerControls"/>
    </lcf76f155ced4ddcb4097134ff3c332f>
    <TaxCatchAll xmlns="a663bc7e-d16f-4815-8c52-72575c0867ae" xsi:nil="true"/>
    <_Flow_SignoffStatus xmlns="c2193ac7-f074-497f-a938-4c812096122a" xsi:nil="true"/>
    <_ip_UnifiedCompliancePolicyProperties xmlns="http://schemas.microsoft.com/sharepoint/v3" xsi:nil="true"/>
    <order0 xmlns="c2193ac7-f074-497f-a938-4c812096122a" xsi:nil="true"/>
    <date xmlns="c2193ac7-f074-497f-a938-4c812096122a" xsi:nil="true"/>
    <Date0 xmlns="c2193ac7-f074-497f-a938-4c812096122a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B457EA6-2E8E-44A5-A842-E8EA5195CE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2193ac7-f074-497f-a938-4c812096122a"/>
    <ds:schemaRef ds:uri="a663bc7e-d16f-4815-8c52-72575c0867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86FF1B1-E1F9-4DF2-AD79-7961B37FCD7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c2193ac7-f074-497f-a938-4c812096122a"/>
    <ds:schemaRef ds:uri="a663bc7e-d16f-4815-8c52-72575c0867ae"/>
  </ds:schemaRefs>
</ds:datastoreItem>
</file>

<file path=customXml/itemProps3.xml><?xml version="1.0" encoding="utf-8"?>
<ds:datastoreItem xmlns:ds="http://schemas.openxmlformats.org/officeDocument/2006/customXml" ds:itemID="{78A03940-3DB1-4496-AF86-1B714A6399B8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a2761ec8-7198-4440-bea0-e9dd2af28b51}" enabled="1" method="Standard" siteId="{73e15cf5-5dbb-46af-a862-753916269d73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8</Words>
  <Characters>319</Characters>
  <Application>Microsoft Office Word</Application>
  <DocSecurity>0</DocSecurity>
  <Lines>52</Lines>
  <Paragraphs>9</Paragraphs>
  <ScaleCrop>false</ScaleCrop>
  <Company/>
  <LinksUpToDate>false</LinksUpToDate>
  <CharactersWithSpaces>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 E Phillips</dc:creator>
  <cp:keywords/>
  <dc:description/>
  <cp:lastModifiedBy>Lisa Phillips</cp:lastModifiedBy>
  <cp:revision>2</cp:revision>
  <dcterms:created xsi:type="dcterms:W3CDTF">2025-11-10T22:19:00Z</dcterms:created>
  <dcterms:modified xsi:type="dcterms:W3CDTF">2025-11-10T2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0df551e3de29dbce1beaaf727c9e8ece24216f8e5b8d412d088e53cefee2e12</vt:lpwstr>
  </property>
  <property fmtid="{D5CDD505-2E9C-101B-9397-08002B2CF9AE}" pid="3" name="ContentTypeId">
    <vt:lpwstr>0x0101003ACA3E5C7B371A47AC6F693A16331DF8</vt:lpwstr>
  </property>
  <property fmtid="{D5CDD505-2E9C-101B-9397-08002B2CF9AE}" pid="4" name="MediaServiceImageTags">
    <vt:lpwstr/>
  </property>
</Properties>
</file>